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:rsidR="002B07F3" w:rsidRP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736AE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arch 9-13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20</w:t>
            </w:r>
          </w:p>
          <w:p w:rsidR="00833277" w:rsidRPr="002B07F3" w:rsidRDefault="00833277" w:rsidP="00440935">
            <w:pPr>
              <w:spacing w:before="100" w:beforeAutospacing="1" w:after="100" w:afterAutospacing="1" w:line="240" w:lineRule="auto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2B07F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*Plans subject to  change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 </w:t>
            </w:r>
          </w:p>
        </w:tc>
      </w:tr>
      <w:tr w:rsidR="005640C0" w:rsidRPr="00CC1FB3" w:rsidTr="00C3728A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5428DA" w:rsidRPr="00CC1FB3" w:rsidRDefault="00833277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:rsidR="00CC1FB3" w:rsidRPr="00CC1FB3" w:rsidRDefault="00C238C5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C238C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C238C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B66958" w:rsidRPr="00B66958" w:rsidRDefault="00CC1FB3" w:rsidP="00B66958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  <w:r w:rsidR="00B66958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  <w:r w:rsidR="0040023F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REEN</w:t>
            </w:r>
          </w:p>
        </w:tc>
      </w:tr>
      <w:tr w:rsidR="005640C0" w:rsidRPr="00CC1FB3" w:rsidTr="00DA1AD6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A1AD6" w:rsidRPr="00CC1FB3" w:rsidRDefault="00DA1AD6" w:rsidP="00DA1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B925C0" w:rsidRPr="00736AE3" w:rsidRDefault="004E0507" w:rsidP="00171A7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6A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ereal Packet #7 due </w:t>
            </w:r>
          </w:p>
          <w:p w:rsidR="00736AE3" w:rsidRPr="00736AE3" w:rsidRDefault="00736AE3" w:rsidP="00171A7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6AE3">
              <w:rPr>
                <w:rFonts w:ascii="Times New Roman" w:eastAsia="Times New Roman" w:hAnsi="Times New Roman" w:cs="Times New Roman"/>
                <w:sz w:val="24"/>
                <w:szCs w:val="24"/>
              </w:rPr>
              <w:t>54321 #17</w:t>
            </w:r>
          </w:p>
          <w:p w:rsidR="00E27E12" w:rsidRPr="00736AE3" w:rsidRDefault="00E27E12" w:rsidP="00171A7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6AE3"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  <w:r w:rsidR="00736AE3" w:rsidRPr="00736A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Quiz, New Practice Assigned</w:t>
            </w:r>
          </w:p>
          <w:p w:rsidR="00E27E12" w:rsidRPr="00DB40C1" w:rsidRDefault="00E27E12" w:rsidP="004E05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36A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OPE </w:t>
            </w:r>
            <w:r w:rsidR="004E0507" w:rsidRPr="00736AE3">
              <w:rPr>
                <w:rFonts w:ascii="Times New Roman" w:eastAsia="Times New Roman" w:hAnsi="Times New Roman" w:cs="Times New Roman"/>
                <w:sz w:val="24"/>
                <w:szCs w:val="24"/>
              </w:rPr>
              <w:t>PSA (poster or video)</w:t>
            </w:r>
            <w:r w:rsidRPr="00736A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ctivity</w:t>
            </w:r>
            <w:r w:rsidR="00736AE3" w:rsidRPr="00736A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e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B925C0" w:rsidRDefault="00AA4C0E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="00736AE3">
              <w:rPr>
                <w:rFonts w:ascii="Times New Roman" w:eastAsia="Times New Roman" w:hAnsi="Times New Roman" w:cs="Times New Roman"/>
                <w:sz w:val="24"/>
                <w:szCs w:val="24"/>
              </w:rPr>
              <w:t>54321 #17</w:t>
            </w:r>
          </w:p>
          <w:p w:rsidR="00D712F2" w:rsidRDefault="00D712F2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</w:t>
            </w:r>
          </w:p>
          <w:p w:rsidR="0021777A" w:rsidRDefault="0021777A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E0507" w:rsidRDefault="00736AE3" w:rsidP="00112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ish PSA presentations</w:t>
            </w:r>
          </w:p>
          <w:p w:rsidR="00736AE3" w:rsidRDefault="00736AE3" w:rsidP="00112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36AE3" w:rsidRDefault="00736AE3" w:rsidP="00112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 – Play</w:t>
            </w:r>
          </w:p>
          <w:p w:rsidR="00736AE3" w:rsidRDefault="00736AE3" w:rsidP="00112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36AE3" w:rsidRDefault="00736AE3" w:rsidP="001127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tanic Activity</w:t>
            </w:r>
          </w:p>
          <w:p w:rsidR="0021777A" w:rsidRPr="00CC1FB3" w:rsidRDefault="009154FE" w:rsidP="00E27E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736AE3" w:rsidRDefault="00736AE3" w:rsidP="00736A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 #17</w:t>
            </w:r>
          </w:p>
          <w:p w:rsidR="00736AE3" w:rsidRDefault="00736AE3" w:rsidP="00736A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</w:t>
            </w:r>
          </w:p>
          <w:p w:rsidR="00736AE3" w:rsidRDefault="00736AE3" w:rsidP="00736A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36AE3" w:rsidRDefault="00736AE3" w:rsidP="00736A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ish PSA presentations</w:t>
            </w:r>
          </w:p>
          <w:p w:rsidR="00736AE3" w:rsidRDefault="00736AE3" w:rsidP="00736A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36AE3" w:rsidRDefault="00736AE3" w:rsidP="00736A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 – Play</w:t>
            </w:r>
          </w:p>
          <w:p w:rsidR="00736AE3" w:rsidRDefault="00736AE3" w:rsidP="00736A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36AE3" w:rsidRDefault="00736AE3" w:rsidP="00736AE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tanic Activity</w:t>
            </w:r>
          </w:p>
          <w:p w:rsidR="00D712F2" w:rsidRPr="00CC1FB3" w:rsidRDefault="009154FE" w:rsidP="004E05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A1AD6" w:rsidRDefault="00736AE3" w:rsidP="004E05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tanic </w:t>
            </w:r>
          </w:p>
          <w:p w:rsidR="009154FE" w:rsidRPr="00CC1FB3" w:rsidRDefault="009154FE" w:rsidP="004E05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sson 1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A4C0E" w:rsidRDefault="00D712F2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</w:t>
            </w:r>
            <w:r w:rsid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4321 #17 Due </w:t>
            </w:r>
          </w:p>
          <w:p w:rsidR="00D712F2" w:rsidRDefault="00D712F2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 Due and Quiz</w:t>
            </w:r>
          </w:p>
          <w:p w:rsidR="00D712F2" w:rsidRDefault="00D712F2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85B5D" w:rsidRPr="00CC1FB3" w:rsidRDefault="00E85B5D" w:rsidP="004E05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640C0" w:rsidRPr="00CC1FB3" w:rsidTr="002728B0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A1AD6" w:rsidRPr="00CC1FB3" w:rsidRDefault="00DA1AD6" w:rsidP="00DA1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9154FE" w:rsidRPr="009154FE" w:rsidRDefault="004E0507" w:rsidP="00D4721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ereal </w:t>
            </w:r>
            <w:proofErr w:type="gramStart"/>
            <w:r w:rsidRP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>Packet</w:t>
            </w:r>
            <w:r w:rsid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#</w:t>
            </w:r>
            <w:proofErr w:type="gramEnd"/>
            <w:r w:rsid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9 Due. </w:t>
            </w:r>
          </w:p>
          <w:p w:rsidR="004E0507" w:rsidRPr="009154FE" w:rsidRDefault="00D47210" w:rsidP="00D4721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proofErr w:type="spellStart"/>
            <w:r w:rsidRP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>Westing</w:t>
            </w:r>
            <w:proofErr w:type="spellEnd"/>
            <w:r w:rsidRP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ame</w:t>
            </w:r>
            <w:r w:rsidR="00D712F2" w:rsidRP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E0507" w:rsidRP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lue Day </w:t>
            </w:r>
            <w:r w:rsid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>4, 5</w:t>
            </w:r>
          </w:p>
          <w:p w:rsidR="004E0507" w:rsidRPr="009154FE" w:rsidRDefault="004E0507" w:rsidP="00D4721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>Questions for Ch.</w:t>
            </w:r>
            <w:r w:rsid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>7-8</w:t>
            </w:r>
          </w:p>
          <w:p w:rsidR="004E0507" w:rsidRPr="003C4A4C" w:rsidRDefault="004E0507" w:rsidP="009154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ad Ch. </w:t>
            </w:r>
            <w:r w:rsid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>11-12 assigned, Questions 9-11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AA4C0E" w:rsidRPr="00CC1FB3" w:rsidRDefault="00AA4C0E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9154FE" w:rsidRDefault="009154FE" w:rsidP="009154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– Prompt from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sti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ame</w:t>
            </w:r>
          </w:p>
          <w:p w:rsidR="00B71C56" w:rsidRDefault="004E0507" w:rsidP="009154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sti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ame Questions and Reading Ch. 9-12</w:t>
            </w:r>
          </w:p>
          <w:p w:rsidR="009154FE" w:rsidRDefault="009154FE" w:rsidP="009154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9154FE" w:rsidRPr="00CC1FB3" w:rsidRDefault="009154FE" w:rsidP="009154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amily</w:t>
            </w:r>
            <w:r w:rsidR="00445F1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ee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58371B" w:rsidRDefault="009154FE" w:rsidP="00E85B5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From Th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sti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ame </w:t>
            </w:r>
          </w:p>
          <w:p w:rsidR="0058371B" w:rsidRDefault="00E27E12" w:rsidP="009154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sti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ame</w:t>
            </w:r>
            <w:r w:rsid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ead / </w:t>
            </w:r>
            <w:proofErr w:type="spellStart"/>
            <w:r w:rsidR="009154FE">
              <w:rPr>
                <w:rFonts w:ascii="Times New Roman" w:eastAsia="Times New Roman" w:hAnsi="Times New Roman" w:cs="Times New Roman"/>
                <w:sz w:val="24"/>
                <w:szCs w:val="24"/>
              </w:rPr>
              <w:t>Questons</w:t>
            </w:r>
            <w:proofErr w:type="spellEnd"/>
          </w:p>
          <w:p w:rsidR="009154FE" w:rsidRPr="00CC1FB3" w:rsidRDefault="00445F16" w:rsidP="009154F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anted Poster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21777A" w:rsidRDefault="0058371B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  <w:r w:rsidR="004E05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/ </w:t>
            </w:r>
            <w:r w:rsidR="00445F16">
              <w:rPr>
                <w:rFonts w:ascii="Times New Roman" w:eastAsia="Times New Roman" w:hAnsi="Times New Roman" w:cs="Times New Roman"/>
                <w:sz w:val="24"/>
                <w:szCs w:val="24"/>
              </w:rPr>
              <w:t>54321#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ue Monday</w:t>
            </w:r>
          </w:p>
          <w:p w:rsidR="0058371B" w:rsidRDefault="0058371B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8371B" w:rsidRDefault="00E27E12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sti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ame</w:t>
            </w:r>
          </w:p>
          <w:p w:rsidR="004E0507" w:rsidRPr="00CC1FB3" w:rsidRDefault="004E0507" w:rsidP="00217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23066" w:rsidRPr="00CC1FB3" w:rsidTr="00C3728A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:rsidR="00D23066" w:rsidRPr="00CC1FB3" w:rsidRDefault="00D23066" w:rsidP="00D230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:rsidR="00D23066" w:rsidRPr="00CC1FB3" w:rsidRDefault="00D23066" w:rsidP="00D2306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47210" w:rsidRPr="00E81DAD" w:rsidRDefault="00445F1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4321 #17   </w:t>
            </w:r>
            <w:r w:rsidR="00D47210">
              <w:rPr>
                <w:rFonts w:ascii="Times New Roman" w:eastAsia="Times New Roman" w:hAnsi="Times New Roman" w:cs="Times New Roman"/>
                <w:sz w:val="24"/>
                <w:szCs w:val="24"/>
              </w:rPr>
              <w:t>NRI Notes and Practice Assign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dversity Poem Cont., Steps Task 1-2 Due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Default="00D23066" w:rsidP="00AD39D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  <w:r w:rsidR="00456E9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45F16">
              <w:rPr>
                <w:rFonts w:ascii="Times New Roman" w:eastAsia="Times New Roman" w:hAnsi="Times New Roman" w:cs="Times New Roman"/>
                <w:sz w:val="24"/>
                <w:szCs w:val="24"/>
              </w:rPr>
              <w:t>54321#17</w:t>
            </w:r>
          </w:p>
          <w:p w:rsidR="00D712F2" w:rsidRPr="0058371B" w:rsidRDefault="00D712F2" w:rsidP="00AD39D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</w:t>
            </w:r>
          </w:p>
          <w:p w:rsidR="00D23066" w:rsidRPr="00BE4641" w:rsidRDefault="00445F16" w:rsidP="002C5C8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versity Poetry project Task 3 - Messag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445F16" w:rsidRDefault="00445F16" w:rsidP="00445F1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#17</w:t>
            </w:r>
          </w:p>
          <w:p w:rsidR="00445F16" w:rsidRPr="0058371B" w:rsidRDefault="00445F16" w:rsidP="00445F1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</w:t>
            </w:r>
          </w:p>
          <w:p w:rsidR="00D23066" w:rsidRPr="00BE4641" w:rsidRDefault="00445F16" w:rsidP="00445F1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versity Poetry project Task 3 - Mes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e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Default="00D23066" w:rsidP="00445F1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Words </w:t>
            </w:r>
            <w:r w:rsidR="00445F1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ssigned, 4 Square </w:t>
            </w:r>
          </w:p>
          <w:p w:rsidR="00456E9F" w:rsidRDefault="00445F1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e Unit on Amplify - Introduction</w:t>
            </w:r>
          </w:p>
          <w:p w:rsidR="00D23066" w:rsidRPr="00CC1FB3" w:rsidRDefault="00D23066" w:rsidP="00445F1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Default="00D23066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 </w:t>
            </w:r>
            <w:r w:rsidR="00445F16"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#17 Due</w:t>
            </w:r>
          </w:p>
          <w:p w:rsidR="002C5C8E" w:rsidRDefault="002C5C8E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  <w:r w:rsidR="00D712F2">
              <w:rPr>
                <w:rFonts w:ascii="Times New Roman" w:eastAsia="Times New Roman" w:hAnsi="Times New Roman" w:cs="Times New Roman"/>
                <w:sz w:val="24"/>
                <w:szCs w:val="24"/>
              </w:rPr>
              <w:t>Practice Due and Quiz</w:t>
            </w:r>
          </w:p>
          <w:p w:rsidR="00456E9F" w:rsidRDefault="00456E9F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456E9F" w:rsidRPr="00CC1FB3" w:rsidRDefault="00445F16" w:rsidP="005B3B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mplify – Lesson 1</w:t>
            </w:r>
          </w:p>
        </w:tc>
      </w:tr>
      <w:tr w:rsidR="00D23066" w:rsidRPr="00CC1FB3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445F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23066" w:rsidRPr="00CC1FB3" w:rsidTr="00C3728A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445F16" w:rsidRDefault="00445F16" w:rsidP="00AD39D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it Terms Multi–Genre Topic 6 genres Research, Sources, (Noodle Tools Instructions) </w:t>
            </w:r>
          </w:p>
          <w:p w:rsidR="00456E9F" w:rsidRPr="00CE0DD9" w:rsidRDefault="00456E9F" w:rsidP="00445F1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47210" w:rsidRDefault="00445F16" w:rsidP="00D4721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Test Unit 8</w:t>
            </w:r>
          </w:p>
          <w:p w:rsidR="00456E9F" w:rsidRDefault="00445F16" w:rsidP="00D4721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necters</w:t>
            </w:r>
          </w:p>
          <w:p w:rsidR="00445F16" w:rsidRDefault="00445F16" w:rsidP="00445F1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enre writing #1 ( 500 words) </w:t>
            </w:r>
          </w:p>
          <w:p w:rsidR="00445F16" w:rsidRPr="00445F16" w:rsidRDefault="00445F16" w:rsidP="00445F1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dnote #1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D23066" w:rsidRPr="00CC1FB3" w:rsidRDefault="00D23066" w:rsidP="00D2306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456E9F" w:rsidRDefault="00445F16" w:rsidP="00456E9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enre-writing #2 ( 500 words)</w:t>
            </w:r>
          </w:p>
          <w:p w:rsidR="00445F16" w:rsidRPr="00CC1FB3" w:rsidRDefault="00445F16" w:rsidP="00456E9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dnote #2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:rsidR="00456E9F" w:rsidRDefault="00445F16" w:rsidP="00D47210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T Quiz</w:t>
            </w:r>
          </w:p>
          <w:p w:rsidR="00445F16" w:rsidRDefault="00445F16" w:rsidP="00D47210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enre writing #2 ( 500 words)</w:t>
            </w:r>
          </w:p>
          <w:p w:rsidR="00445F16" w:rsidRPr="009B6B8C" w:rsidRDefault="00445F16" w:rsidP="00D47210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dnote #2</w:t>
            </w:r>
          </w:p>
        </w:tc>
      </w:tr>
      <w:tr w:rsidR="00D23066" w:rsidRPr="00CC1FB3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:rsidR="00D23066" w:rsidRPr="00CC1FB3" w:rsidRDefault="00D23066" w:rsidP="00D2306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77FEE"/>
    <w:multiLevelType w:val="hybridMultilevel"/>
    <w:tmpl w:val="3E083B6A"/>
    <w:lvl w:ilvl="0" w:tplc="0526D8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D17CF0"/>
    <w:multiLevelType w:val="hybridMultilevel"/>
    <w:tmpl w:val="093A720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05DD"/>
    <w:rsid w:val="00006649"/>
    <w:rsid w:val="000153C9"/>
    <w:rsid w:val="0002703F"/>
    <w:rsid w:val="00033700"/>
    <w:rsid w:val="000756B4"/>
    <w:rsid w:val="00094DF1"/>
    <w:rsid w:val="000D6C9A"/>
    <w:rsid w:val="000E0217"/>
    <w:rsid w:val="00100E09"/>
    <w:rsid w:val="001127D9"/>
    <w:rsid w:val="0012680B"/>
    <w:rsid w:val="00134DEF"/>
    <w:rsid w:val="00145ADC"/>
    <w:rsid w:val="00171A76"/>
    <w:rsid w:val="001853E0"/>
    <w:rsid w:val="0019372C"/>
    <w:rsid w:val="001A3618"/>
    <w:rsid w:val="001A45DD"/>
    <w:rsid w:val="001D745B"/>
    <w:rsid w:val="001E4FF7"/>
    <w:rsid w:val="001E68F0"/>
    <w:rsid w:val="001F31E5"/>
    <w:rsid w:val="001F40E2"/>
    <w:rsid w:val="002135A0"/>
    <w:rsid w:val="0021777A"/>
    <w:rsid w:val="00222234"/>
    <w:rsid w:val="00247754"/>
    <w:rsid w:val="002728B0"/>
    <w:rsid w:val="002A09D0"/>
    <w:rsid w:val="002A37BB"/>
    <w:rsid w:val="002B07F3"/>
    <w:rsid w:val="002C5C8E"/>
    <w:rsid w:val="002D77B0"/>
    <w:rsid w:val="00325EB6"/>
    <w:rsid w:val="00350909"/>
    <w:rsid w:val="00364935"/>
    <w:rsid w:val="003C4A4C"/>
    <w:rsid w:val="0040023F"/>
    <w:rsid w:val="004112FF"/>
    <w:rsid w:val="00426461"/>
    <w:rsid w:val="00440935"/>
    <w:rsid w:val="00445F16"/>
    <w:rsid w:val="00454C08"/>
    <w:rsid w:val="00456E9F"/>
    <w:rsid w:val="004671D9"/>
    <w:rsid w:val="004B5A66"/>
    <w:rsid w:val="004D7FE1"/>
    <w:rsid w:val="004E0507"/>
    <w:rsid w:val="004E3494"/>
    <w:rsid w:val="005428DA"/>
    <w:rsid w:val="005640C0"/>
    <w:rsid w:val="0058371B"/>
    <w:rsid w:val="005B3BA0"/>
    <w:rsid w:val="005C1CD1"/>
    <w:rsid w:val="0063037A"/>
    <w:rsid w:val="0063299F"/>
    <w:rsid w:val="0066615C"/>
    <w:rsid w:val="00675247"/>
    <w:rsid w:val="006A438E"/>
    <w:rsid w:val="006A71F1"/>
    <w:rsid w:val="0072419E"/>
    <w:rsid w:val="00736AE3"/>
    <w:rsid w:val="0074233A"/>
    <w:rsid w:val="007A35BE"/>
    <w:rsid w:val="00821A8D"/>
    <w:rsid w:val="00833277"/>
    <w:rsid w:val="00853E72"/>
    <w:rsid w:val="00863AC6"/>
    <w:rsid w:val="008721E2"/>
    <w:rsid w:val="00890D63"/>
    <w:rsid w:val="00894B3D"/>
    <w:rsid w:val="008B0A67"/>
    <w:rsid w:val="008B6BA4"/>
    <w:rsid w:val="009154FE"/>
    <w:rsid w:val="009674A6"/>
    <w:rsid w:val="00977E53"/>
    <w:rsid w:val="009B6B8C"/>
    <w:rsid w:val="00A12377"/>
    <w:rsid w:val="00A21A2C"/>
    <w:rsid w:val="00A42F3E"/>
    <w:rsid w:val="00A619B8"/>
    <w:rsid w:val="00A83CCB"/>
    <w:rsid w:val="00A87061"/>
    <w:rsid w:val="00AA2AD5"/>
    <w:rsid w:val="00AA4C0E"/>
    <w:rsid w:val="00AB4C87"/>
    <w:rsid w:val="00AC4AC4"/>
    <w:rsid w:val="00AD39DC"/>
    <w:rsid w:val="00AE2118"/>
    <w:rsid w:val="00AF79E4"/>
    <w:rsid w:val="00B325AE"/>
    <w:rsid w:val="00B41E77"/>
    <w:rsid w:val="00B66958"/>
    <w:rsid w:val="00B71C56"/>
    <w:rsid w:val="00B828CF"/>
    <w:rsid w:val="00B925C0"/>
    <w:rsid w:val="00BD2315"/>
    <w:rsid w:val="00BD520B"/>
    <w:rsid w:val="00BE4641"/>
    <w:rsid w:val="00BF4397"/>
    <w:rsid w:val="00C205FC"/>
    <w:rsid w:val="00C238C5"/>
    <w:rsid w:val="00C3728A"/>
    <w:rsid w:val="00C63AD5"/>
    <w:rsid w:val="00C74B8C"/>
    <w:rsid w:val="00C757D4"/>
    <w:rsid w:val="00C87175"/>
    <w:rsid w:val="00CB42C2"/>
    <w:rsid w:val="00CC1FB3"/>
    <w:rsid w:val="00CC79FD"/>
    <w:rsid w:val="00CE0DD9"/>
    <w:rsid w:val="00D12012"/>
    <w:rsid w:val="00D23066"/>
    <w:rsid w:val="00D37E50"/>
    <w:rsid w:val="00D47210"/>
    <w:rsid w:val="00D5018E"/>
    <w:rsid w:val="00D50866"/>
    <w:rsid w:val="00D6556A"/>
    <w:rsid w:val="00D712F2"/>
    <w:rsid w:val="00D83E1E"/>
    <w:rsid w:val="00DA1AD6"/>
    <w:rsid w:val="00DB40C1"/>
    <w:rsid w:val="00DF61EA"/>
    <w:rsid w:val="00E03EC8"/>
    <w:rsid w:val="00E07400"/>
    <w:rsid w:val="00E27109"/>
    <w:rsid w:val="00E27E12"/>
    <w:rsid w:val="00E81DAD"/>
    <w:rsid w:val="00E85B5D"/>
    <w:rsid w:val="00EB50CD"/>
    <w:rsid w:val="00EE56BC"/>
    <w:rsid w:val="00F02A5B"/>
    <w:rsid w:val="00F04F74"/>
    <w:rsid w:val="00F07A38"/>
    <w:rsid w:val="00F14A9A"/>
    <w:rsid w:val="00F30EF8"/>
    <w:rsid w:val="00F6050D"/>
    <w:rsid w:val="00FE1017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A35B6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5E6FE-ECD4-40C0-89C4-453BDC9A1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Lynette Coker</cp:lastModifiedBy>
  <cp:revision>2</cp:revision>
  <cp:lastPrinted>2020-02-28T15:58:00Z</cp:lastPrinted>
  <dcterms:created xsi:type="dcterms:W3CDTF">2020-03-06T16:30:00Z</dcterms:created>
  <dcterms:modified xsi:type="dcterms:W3CDTF">2020-03-06T16:30:00Z</dcterms:modified>
</cp:coreProperties>
</file>